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5289D" w14:textId="77777777" w:rsidR="00EE7089" w:rsidRDefault="00000000">
      <w:pPr>
        <w:pStyle w:val="FirstParagraph"/>
      </w:pPr>
      <w:r>
        <w:t xml:space="preserve"> </w:t>
      </w:r>
    </w:p>
    <w:p w14:paraId="0D73C12A" w14:textId="77777777" w:rsidR="00EE7089" w:rsidRDefault="00000000">
      <w:pPr>
        <w:pStyle w:val="BodyText"/>
      </w:pPr>
      <w:r>
        <w:t xml:space="preserve"> </w:t>
      </w:r>
    </w:p>
    <w:p w14:paraId="2CC62F97" w14:textId="77777777" w:rsidR="00EE7089" w:rsidRDefault="00000000">
      <w:pPr>
        <w:pStyle w:val="Heading1"/>
      </w:pPr>
      <w:bookmarkStart w:id="0" w:name="title"/>
      <w:r>
        <w:t>Too Beautiful to be Fake: Attractive Faces are Less Likely to be Judged as Artificially Generated</w:t>
      </w:r>
    </w:p>
    <w:p w14:paraId="4A1C8AB2" w14:textId="77777777" w:rsidR="00EE7089" w:rsidRDefault="00000000">
      <w:pPr>
        <w:pStyle w:val="FirstParagraph"/>
      </w:pPr>
      <w:r>
        <w:t xml:space="preserve"> </w:t>
      </w:r>
    </w:p>
    <w:p w14:paraId="4401BC82" w14:textId="77777777" w:rsidR="00EE7089" w:rsidRDefault="00000000">
      <w:pPr>
        <w:pStyle w:val="BodyText"/>
      </w:pPr>
      <w:r>
        <w:t xml:space="preserve"> </w:t>
      </w:r>
    </w:p>
    <w:p w14:paraId="11A9AC02" w14:textId="77777777" w:rsidR="00EE7089" w:rsidRDefault="00000000">
      <w:r>
        <w:br w:type="page"/>
      </w:r>
    </w:p>
    <w:p w14:paraId="353887F8" w14:textId="77777777" w:rsidR="00EE7089" w:rsidRDefault="00000000">
      <w:pPr>
        <w:pStyle w:val="Heading1"/>
      </w:pPr>
      <w:bookmarkStart w:id="1" w:name="abstract"/>
      <w:bookmarkEnd w:id="0"/>
      <w:r>
        <w:lastRenderedPageBreak/>
        <w:t>Abstract</w:t>
      </w:r>
    </w:p>
    <w:p w14:paraId="54C4F442" w14:textId="77777777" w:rsidR="00EE7089" w:rsidRDefault="00000000">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22DB668A" w14:textId="53DB9C33" w:rsidR="00EE7089" w:rsidRDefault="00000000">
      <w:pPr>
        <w:pStyle w:val="BodyText"/>
      </w:pPr>
      <w:r>
        <w:rPr>
          <w:i/>
          <w:iCs/>
        </w:rPr>
        <w:t>Keywords</w:t>
      </w:r>
      <w:r>
        <w:t xml:space="preserve">: </w:t>
      </w:r>
      <w:r w:rsidR="004E526A">
        <w:t>A</w:t>
      </w:r>
      <w:r>
        <w:t>ttractiveness</w:t>
      </w:r>
      <w:r w:rsidR="004E526A">
        <w:t>;</w:t>
      </w:r>
      <w:r>
        <w:t xml:space="preserve"> AI-generated images</w:t>
      </w:r>
      <w:r w:rsidR="004E526A">
        <w:t>;</w:t>
      </w:r>
      <w:r>
        <w:t xml:space="preserve"> </w:t>
      </w:r>
      <w:r w:rsidR="004E526A">
        <w:t>F</w:t>
      </w:r>
      <w:r>
        <w:t>iction</w:t>
      </w:r>
      <w:r w:rsidR="00560C77">
        <w:t>;</w:t>
      </w:r>
      <w:r>
        <w:t xml:space="preserve"> </w:t>
      </w:r>
      <w:r w:rsidR="004E526A">
        <w:t>F</w:t>
      </w:r>
      <w:r>
        <w:t xml:space="preserve">ake </w:t>
      </w:r>
      <w:r w:rsidR="004E526A">
        <w:t>N</w:t>
      </w:r>
      <w:r>
        <w:t>ews</w:t>
      </w:r>
      <w:r w:rsidR="004E526A">
        <w:t>;</w:t>
      </w:r>
      <w:r>
        <w:t xml:space="preserve"> </w:t>
      </w:r>
      <w:r w:rsidR="004E526A">
        <w:t>S</w:t>
      </w:r>
      <w:r>
        <w:t xml:space="preserve">ense of </w:t>
      </w:r>
      <w:r w:rsidR="004E526A">
        <w:t>R</w:t>
      </w:r>
      <w:r>
        <w:t>eality</w:t>
      </w:r>
    </w:p>
    <w:p w14:paraId="55F97873" w14:textId="77777777" w:rsidR="00EE7089" w:rsidRDefault="00000000">
      <w:r>
        <w:br w:type="page"/>
      </w:r>
    </w:p>
    <w:p w14:paraId="5E8EB615" w14:textId="77777777" w:rsidR="00EE7089" w:rsidRDefault="00000000">
      <w:pPr>
        <w:pStyle w:val="Heading1"/>
      </w:pPr>
      <w:bookmarkStart w:id="2" w:name="firstheader"/>
      <w:bookmarkEnd w:id="1"/>
      <w:r>
        <w:lastRenderedPageBreak/>
        <w:t>Too Beautiful to be Fake: Attractive Faces are Less Likely to be Judged as Artificially Generated</w:t>
      </w:r>
    </w:p>
    <w:p w14:paraId="23EC2975" w14:textId="77777777" w:rsidR="00EE7089" w:rsidRDefault="00000000">
      <w:pPr>
        <w:pStyle w:val="FirstParagraph"/>
      </w:pPr>
      <w:r>
        <w:t>Advancements in technology have now made it possible to create near-perfect simulations that are indistinguishable from reality with an ease, affordability and accessibility that are unprecedented in Human history. 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35FF4193" w14:textId="77777777" w:rsidR="00EE7089" w:rsidRDefault="00000000">
      <w:pPr>
        <w:pStyle w:val="BodyText"/>
      </w:pPr>
      <w:r>
        <w:t xml:space="preserve">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fake stimuli </w:t>
      </w:r>
      <w:r>
        <w:lastRenderedPageBreak/>
        <w:t>cannot be differentiated based on their objective “physical” characteristics, how can we form judgements regarding their nature?</w:t>
      </w:r>
    </w:p>
    <w:p w14:paraId="1C83769A" w14:textId="77777777" w:rsidR="00EE7089" w:rsidRDefault="00000000">
      <w:pPr>
        <w:pStyle w:val="BodyText"/>
      </w:pPr>
      <w:r>
        <w:t>Literature shows that the context surrounding a stimulus often plays an important role in the assessment of its reality (a process henceforth referred to as simulation monitoring,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7A69AF62" w14:textId="77777777" w:rsidR="00EE7089" w:rsidRDefault="00000000">
      <w:pPr>
        <w:pStyle w:val="CaptionedFigure"/>
      </w:pPr>
      <w:r>
        <w:rPr>
          <w:noProof/>
        </w:rPr>
        <w:lastRenderedPageBreak/>
        <w:drawing>
          <wp:inline distT="0" distB="0" distL="0" distR="0" wp14:anchorId="5D6388D1" wp14:editId="4E849916">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437A40B5" w14:textId="77777777" w:rsidR="00EE7089" w:rsidRDefault="00000000">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44112E34" w14:textId="77777777" w:rsidR="00EE7089" w:rsidRDefault="00000000">
      <w:pPr>
        <w:pStyle w:val="BodyText"/>
      </w:pPr>
      <w:r>
        <w:t xml:space="preserve">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on of it by biasing the attention deployment towards </w:t>
      </w:r>
      <w:r>
        <w:lastRenderedPageBreak/>
        <w:t>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 Interestingly, a recent review suggested that narcissism was related to a strong self-perceived ability at detecting lies (Turi et al., 2022), which could translate to participants scoring high on narcissism providing more clear cut and confidence responses. Conversely, those high in honesty-humility tend to be more conservative in their judgments to ensure fairness (Liu et al., 2020), likely resulting in lower confidence ratings.</w:t>
      </w:r>
    </w:p>
    <w:p w14:paraId="6226618C" w14:textId="77777777" w:rsidR="00EE7089" w:rsidRDefault="00000000">
      <w:pPr>
        <w:pStyle w:val="BodyText"/>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familiarity (Begg et al., 1992), could also play a role in guiding our appraisal of a stimulus. For instance, Miller et al. (2023) reported that participants were more likely to mistakenly identify AI-generated faces as real because they perceived them as more familiar.</w:t>
      </w:r>
    </w:p>
    <w:p w14:paraId="75791DD5" w14:textId="77777777" w:rsidR="00EE7089" w:rsidRDefault="00000000">
      <w:pPr>
        <w:pStyle w:val="BodyText"/>
      </w:pPr>
      <w:r>
        <w:t>Due to their popularity as a target of CGI technology and the prospect offered with facial features that can be experimentally manipulated, AI-generated images of faces are increasingly used to study face processing (Dawel et al., 2021), in particular in relationship with saliency or 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Similarly, when participants are informed that faces are AI-generated, the perceived artificiality leads to lower trust ratings (Wang &amp; Nishida, 2024), even when they are real faces (Liefooghe et al., 2022). In contrast, when participants are unaware that the faces are AI-generated, trust ratings for these synthetic faces tend to increase (Nightingale &amp; Farid, 2022). Whereas this line of evidence suggests that reality beliefs have an effect on face attractiveness and trustworthiness ratings, the opposite question - whether attractiveness and trustworthiness contribute to the formation of reality beliefs - has received little attention to date.</w:t>
      </w:r>
    </w:p>
    <w:p w14:paraId="427A7CC0" w14:textId="77777777" w:rsidR="00EE7089" w:rsidRDefault="00000000">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beliefs. This exploratory study primarily aims at investigating the effect of facial attractiveness </w:t>
      </w:r>
      <w:r>
        <w:lastRenderedPageBreak/>
        <w:t xml:space="preserve">on simulation monitoring, i.e., on the beliefs that an image is real or artificially generated. 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 We expect a similar pattern with trustworthiness, where faces judged as highly trustworthy or untrustworthy will be more likely to be perceived as real. Finally, we anticipate a positive relationship between familiarity and perceived realness, as familiar faces tend to be judged as more real (Miller et al., 2023). Additionally, we will further explore the link shared by dispositional traits, such as personality and attitude towards AI, with simulation monitoring tendencies. Importantly, this study does investigate the discriminative accuracy between “true” photos and “true” artificially-generated images (which we consider more a technological issue than a psychological one), focusing on the beliefs that a stimulus is real or fake, independently of its true. In other words, the present study investigates the psychological process that leads to </w:t>
      </w:r>
      <w:r>
        <w:lastRenderedPageBreak/>
        <w:t>different beliefs of reality, rather than the discrimination between real faces and actual AI-generated ones, which largely depends on the technological quality of the AI-generation process.</w:t>
      </w:r>
    </w:p>
    <w:p w14:paraId="70109BB4" w14:textId="77777777" w:rsidR="00EE7089" w:rsidRDefault="00000000">
      <w:pPr>
        <w:pStyle w:val="Heading2"/>
      </w:pPr>
      <w:bookmarkStart w:id="3" w:name="methods"/>
      <w:r>
        <w:t>Methods</w:t>
      </w:r>
    </w:p>
    <w:p w14:paraId="48322CF2" w14:textId="5F2CE49A" w:rsidR="00EE7089" w:rsidRDefault="00000000">
      <w:pPr>
        <w:pStyle w:val="FirstParagraph"/>
      </w:pPr>
      <w:r>
        <w:t>All the material (preregistration</w:t>
      </w:r>
      <w:r w:rsidR="00FA2509">
        <w:rPr>
          <w:rStyle w:val="FootnoteReference"/>
        </w:rPr>
        <w:footnoteReference w:id="1"/>
      </w:r>
      <w:r>
        <w:t xml:space="preserve">, experiment demo, experiment code, raw data, analysis script with complementary figures and analyses, etc.) is available at </w:t>
      </w:r>
      <w:hyperlink r:id="rId9">
        <w:r>
          <w:rPr>
            <w:rStyle w:val="Hyperlink"/>
            <w:b/>
            <w:bCs/>
          </w:rPr>
          <w:t>https://github.com/RealityBending/FakeFace</w:t>
        </w:r>
      </w:hyperlink>
      <w:r>
        <w:t>.</w:t>
      </w:r>
    </w:p>
    <w:p w14:paraId="47F310C3" w14:textId="77777777" w:rsidR="00EE7089" w:rsidRDefault="00000000">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52D6E24E" w14:textId="77777777" w:rsidR="00EE7089" w:rsidRDefault="00000000">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w:t>
      </w:r>
      <w:r>
        <w:lastRenderedPageBreak/>
        <w:t>realistic images”), to potentially test and mitigate the potential effect of expectations/beliefs about AI.These items wer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 All Cronbach’s alpha values were within the acceptable to excellent range, except for the neuroticism subscale of the Mini-IPIP6 and the negative subscale of the GAAI, which were poor, and the Expectations about AI scale, which was questionable (Gliem &amp; Gliem, 2003; see supplementary material for the details of the reliability analysis).</w:t>
      </w:r>
    </w:p>
    <w:p w14:paraId="18B49F88" w14:textId="77777777" w:rsidR="00EE7089" w:rsidRDefault="00000000">
      <w:pPr>
        <w:pStyle w:val="BodyText"/>
      </w:pPr>
      <w:r>
        <w:t>In the second part of this study, images of neutral-expression faces from the validated American Multiracial Face Database (AMFD, J. M. Chen et al., 2021) were presented to the participants for 500ms each, in a randomized order, following a fixation cross display (750 ms). The decision to present the faces for 500 ms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6458EC09" w14:textId="77777777" w:rsidR="00EE7089" w:rsidRDefault="00000000">
      <w:pPr>
        <w:pStyle w:val="BodyText"/>
      </w:pPr>
      <w:r>
        <w:t xml:space="preserve">The AMFD is a recently validated database including a set of 110 pictures of homogeneous quality featuring diverse faces (particularly in terms of ethnicity), each (except </w:t>
      </w:r>
      <w:r>
        <w:lastRenderedPageBreak/>
        <w:t>one) posing with either a neutral or smiling expression. We selected all 109 neutral images (89 women and 20 men) to reduce the influence of confounding factors like affect. The AMFD primarily features racially ambiguous faces, representing multiple racial categories such as multiracial, Latinx, and white. The database includes 81 faces f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426407FC" w14:textId="77777777" w:rsidR="00EE7089" w:rsidRDefault="00000000">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 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12932BE9" w14:textId="77777777" w:rsidR="00EE7089" w:rsidRDefault="00000000">
      <w:pPr>
        <w:pStyle w:val="BodyText"/>
      </w:pPr>
      <w:r>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w:t>
      </w:r>
      <w:r>
        <w:lastRenderedPageBreak/>
        <w:t xml:space="preserve">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3308498F" w14:textId="77777777" w:rsidR="00EE7089" w:rsidRDefault="00000000">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 £ 7.5 for completing the study, which took about 45 minutes to finish. Demographic variables (age, gender, sexual orientation, education and ethnicity) were self-reported on a voluntary basis.</w:t>
      </w:r>
    </w:p>
    <w:p w14:paraId="5FFACA77" w14:textId="77777777" w:rsidR="00EE7089" w:rsidRDefault="00000000">
      <w:pPr>
        <w:pStyle w:val="BodyText"/>
      </w:pPr>
      <w:r>
        <w:t>We excluded 5 participants that either failed 2 (&gt;= 66.6%) or more attention check questions, took an implausibly short time to finish the questionnaires or had incomplete responses. 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responses as these two scales exhibited a higher correlation for the other participants).The final sample included 145 participants (Mean age = 28.3, SD = 9.0, range: [19, 66]; Sex:48.3% females, 51.0% males, 0.7% others).</w:t>
      </w:r>
    </w:p>
    <w:p w14:paraId="33361711" w14:textId="77777777" w:rsidR="00EE7089" w:rsidRDefault="00000000">
      <w:pPr>
        <w:pStyle w:val="BodyText"/>
      </w:pPr>
      <w:r>
        <w:rPr>
          <w:b/>
          <w:bCs/>
        </w:rPr>
        <w:lastRenderedPageBreak/>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intercepts with no nested variables.</w:t>
      </w:r>
    </w:p>
    <w:p w14:paraId="3D1FA6DE" w14:textId="77777777" w:rsidR="00EE7089" w:rsidRDefault="00000000">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02515544" w14:textId="77777777" w:rsidR="00EE7089" w:rsidRDefault="00000000">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wo remaining variables </w:t>
      </w:r>
      <w:r>
        <w:rPr>
          <w:i/>
          <w:iCs/>
        </w:rPr>
        <w:t>mutatis mutandis</w:t>
      </w:r>
      <w:r>
        <w:t xml:space="preserve">.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w:t>
      </w:r>
      <w:r>
        <w:lastRenderedPageBreak/>
        <w:t>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p>
    <w:p w14:paraId="0540B12D" w14:textId="77777777" w:rsidR="00EE7089" w:rsidRDefault="00000000">
      <w:pPr>
        <w:pStyle w:val="CaptionedFigure"/>
      </w:pPr>
      <w:r>
        <w:rPr>
          <w:noProof/>
        </w:rPr>
        <w:lastRenderedPageBreak/>
        <w:drawing>
          <wp:inline distT="0" distB="0" distL="0" distR="0" wp14:anchorId="4FF1AEB1" wp14:editId="05C7A401">
            <wp:extent cx="5943600" cy="8012853"/>
            <wp:effectExtent l="0" t="0" r="0" b="0"/>
            <wp:docPr id="27" name="Picture" descr="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10"/>
                    <a:stretch>
                      <a:fillRect/>
                    </a:stretch>
                  </pic:blipFill>
                  <pic:spPr bwMode="auto">
                    <a:xfrm>
                      <a:off x="0" y="0"/>
                      <a:ext cx="5943600" cy="8012853"/>
                    </a:xfrm>
                    <a:prstGeom prst="rect">
                      <a:avLst/>
                    </a:prstGeom>
                    <a:noFill/>
                    <a:ln w="9525">
                      <a:noFill/>
                      <a:headEnd/>
                      <a:tailEnd/>
                    </a:ln>
                  </pic:spPr>
                </pic:pic>
              </a:graphicData>
            </a:graphic>
          </wp:inline>
        </w:drawing>
      </w:r>
    </w:p>
    <w:p w14:paraId="1DD9C9EB" w14:textId="77777777" w:rsidR="00EE7089" w:rsidRDefault="00000000">
      <w:pPr>
        <w:pStyle w:val="ImageCaption"/>
      </w:pPr>
      <w:r>
        <w:lastRenderedPageBreak/>
        <w:t>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w:t>
      </w:r>
    </w:p>
    <w:p w14:paraId="4723FA2D" w14:textId="77777777" w:rsidR="00EE7089" w:rsidRDefault="00000000">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4A417BAF" w14:textId="77777777" w:rsidR="00EE7089" w:rsidRDefault="00000000">
      <w:pPr>
        <w:pStyle w:val="Heading2"/>
      </w:pPr>
      <w:bookmarkStart w:id="4" w:name="results"/>
      <w:bookmarkEnd w:id="3"/>
      <w:r>
        <w:t>Results</w:t>
      </w:r>
    </w:p>
    <w:p w14:paraId="4D32B6F3" w14:textId="77777777" w:rsidR="00EE7089" w:rsidRDefault="00000000">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2DA161F8" w14:textId="77777777" w:rsidR="00EE7089" w:rsidRDefault="00000000">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23382AD5" w14:textId="77777777" w:rsidR="00EE7089" w:rsidRDefault="00000000">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3CCFE8A6" w14:textId="77777777" w:rsidR="00EE7089" w:rsidRDefault="00000000">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0F1CF5C9" w14:textId="77777777" w:rsidR="00EE7089" w:rsidRDefault="00000000">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650DCC73" w14:textId="77777777" w:rsidR="00EE7089" w:rsidRDefault="00000000">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5D694CF7" w14:textId="77777777" w:rsidR="00EE7089" w:rsidRDefault="00000000">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2BBA7CDE" w14:textId="77777777" w:rsidR="00EE7089" w:rsidRDefault="00000000">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2C552206" w14:textId="77777777" w:rsidR="00EE7089" w:rsidRDefault="00000000">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5906FDB2" w14:textId="77777777" w:rsidR="00EE7089" w:rsidRDefault="00000000">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7C3F745F" w14:textId="77777777" w:rsidR="00EE7089" w:rsidRDefault="00000000">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29605121" w14:textId="77777777" w:rsidR="00EE7089" w:rsidRDefault="00000000">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6F153920" w14:textId="77777777" w:rsidR="00EE7089" w:rsidRDefault="00000000">
      <w:pPr>
        <w:pStyle w:val="Heading2"/>
      </w:pPr>
      <w:bookmarkStart w:id="5" w:name="discussion"/>
      <w:bookmarkEnd w:id="4"/>
      <w:r>
        <w:lastRenderedPageBreak/>
        <w:t>Discussion</w:t>
      </w:r>
    </w:p>
    <w:p w14:paraId="1C3D6E2C" w14:textId="77777777" w:rsidR="00EE7089" w:rsidRDefault="00000000">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7BB85709" w14:textId="77777777" w:rsidR="00EE7089" w:rsidRDefault="00000000">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69EFF84A" w14:textId="77777777" w:rsidR="00EE7089" w:rsidRDefault="00000000">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3615312F" w14:textId="77777777" w:rsidR="00EE7089" w:rsidRDefault="00000000">
      <w:pPr>
        <w:pStyle w:val="BodyText"/>
      </w:pPr>
      <w:r>
        <w:t>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660CAD0A" w14:textId="77777777" w:rsidR="00EE7089" w:rsidRDefault="00000000">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0F575817" w14:textId="77777777" w:rsidR="00EE7089" w:rsidRDefault="00000000">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Ahadzadeh et al., 2021; Littrell et al., 2020), and to be more vigilant and attentive to external stimuli (Carolan, 2017; Eddy, 2021; Grapsas et al., 2020).</w:t>
      </w:r>
    </w:p>
    <w:p w14:paraId="24DB1CB6" w14:textId="77777777" w:rsidR="00EE7089" w:rsidRDefault="00000000">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04E927FF" w14:textId="77777777" w:rsidR="00EE7089" w:rsidRDefault="00000000">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7FB005C0" w14:textId="77777777" w:rsidR="00EE7089" w:rsidRDefault="00000000">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1ED985B9" w14:textId="77777777" w:rsidR="00EE7089" w:rsidRDefault="00000000">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19EBBE23" w14:textId="77777777" w:rsidR="00EE7089" w:rsidRDefault="00000000">
      <w:pPr>
        <w:pStyle w:val="BodyText"/>
      </w:pPr>
      <w:r>
        <w:t>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that is by re-presenting the same face stimuli twice, as compared to judging completely new items, cannot be discarded. Future studies could examine that by incorporating novel face images or increasing the duration of the re-exposure delay.</w:t>
      </w:r>
    </w:p>
    <w:p w14:paraId="03E9F379" w14:textId="77777777" w:rsidR="00EE7089" w:rsidRDefault="00000000">
      <w:pPr>
        <w:pStyle w:val="BodyText"/>
      </w:pPr>
      <w:r>
        <w:t xml:space="preserve">Another issue is the impact on reality judgements of the prior explicit instruction that “about half of the faces were AI-generated and the other half real photos”. Given this prior </w:t>
      </w:r>
      <w:r>
        <w:lastRenderedPageBreak/>
        <w:t>information given to participants, it might seem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explicitly instruct participants to balance their answers according to a certain distribution (e.g., 50-50) - merely providing them a description of the dataset (but participants could, and in some cases did, deviate substantially from the information provided).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l the expected proportion of responses given the instructions).</w:t>
      </w:r>
    </w:p>
    <w:p w14:paraId="412E299F" w14:textId="77777777" w:rsidR="00EE7089" w:rsidRDefault="00000000">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Tucciarelli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22FF893D" w14:textId="77777777" w:rsidR="00EE7089" w:rsidRDefault="00000000">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 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14:paraId="40409FC8" w14:textId="77777777" w:rsidR="00EE7089" w:rsidRDefault="00000000">
      <w:pPr>
        <w:pStyle w:val="BodyText"/>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w:t>
      </w:r>
      <w:r>
        <w:lastRenderedPageBreak/>
        <w:t>believe that these findings provide the foundations to help us understand what drives reality beliefs in an increasingly reality-ambiguous world.</w:t>
      </w:r>
    </w:p>
    <w:p w14:paraId="0A3EA575" w14:textId="77777777" w:rsidR="00EE7089" w:rsidRDefault="00000000">
      <w:pPr>
        <w:pStyle w:val="Heading2"/>
      </w:pPr>
      <w:bookmarkStart w:id="6" w:name="data-availability"/>
      <w:bookmarkEnd w:id="5"/>
      <w:r>
        <w:t>Data Availability</w:t>
      </w:r>
    </w:p>
    <w:p w14:paraId="205E3F44" w14:textId="77777777" w:rsidR="00EE7089" w:rsidRDefault="00000000">
      <w:pPr>
        <w:pStyle w:val="FirstParagraph"/>
      </w:pPr>
      <w:r>
        <w:t>The datasets generated and/or analysed during the current study are available in the GitHub repository https://github.com/RealityBending/FakeFace</w:t>
      </w:r>
    </w:p>
    <w:p w14:paraId="5AADCB4C" w14:textId="77777777" w:rsidR="00EE7089" w:rsidRDefault="00000000">
      <w:pPr>
        <w:pStyle w:val="Heading2"/>
      </w:pPr>
      <w:bookmarkStart w:id="7" w:name="funding"/>
      <w:bookmarkEnd w:id="6"/>
      <w:r>
        <w:t>Funding</w:t>
      </w:r>
    </w:p>
    <w:p w14:paraId="585D1A45" w14:textId="77777777" w:rsidR="00EE7089" w:rsidRDefault="00000000">
      <w:pPr>
        <w:pStyle w:val="FirstParagraph"/>
      </w:pPr>
      <w:r>
        <w:t>This work was supported by the Presidential Postdoctoral Fellowship Grant (NTU-PPF-2020-10014) from Nanyang Technological University (awarded to DM).</w:t>
      </w:r>
    </w:p>
    <w:p w14:paraId="06C5A5FB" w14:textId="77777777" w:rsidR="00EE7089" w:rsidRDefault="00000000">
      <w:r>
        <w:br w:type="page"/>
      </w:r>
    </w:p>
    <w:p w14:paraId="677D4AA6" w14:textId="77777777" w:rsidR="00EE7089" w:rsidRDefault="00000000">
      <w:pPr>
        <w:pStyle w:val="Heading2"/>
      </w:pPr>
      <w:bookmarkStart w:id="8" w:name="references"/>
      <w:bookmarkEnd w:id="7"/>
      <w:r>
        <w:lastRenderedPageBreak/>
        <w:t>References</w:t>
      </w:r>
    </w:p>
    <w:p w14:paraId="4CA5B28C" w14:textId="77777777" w:rsidR="00EE7089" w:rsidRDefault="00000000">
      <w:pPr>
        <w:pStyle w:val="Bibliography"/>
      </w:pPr>
      <w:bookmarkStart w:id="9" w:name="ref-abraham2009reality"/>
      <w:bookmarkStart w:id="10"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0BBF8273" w14:textId="77777777" w:rsidR="00EE7089" w:rsidRDefault="00000000">
      <w:pPr>
        <w:pStyle w:val="Bibliography"/>
      </w:pPr>
      <w:bookmarkStart w:id="11" w:name="ref-ahadzadeh2021social"/>
      <w:bookmarkEnd w:id="9"/>
      <w:r>
        <w:t xml:space="preserve">Ahadzadeh, A. S., Ong, F. S., &amp; Wu, S. L. (2021). Social media skepticism and belief in conspiracy theories about COVID-19: The moderating role of the dark triad. </w:t>
      </w:r>
      <w:r>
        <w:rPr>
          <w:i/>
          <w:iCs/>
        </w:rPr>
        <w:t>Current Psychology</w:t>
      </w:r>
      <w:r>
        <w:t>, 1–13.</w:t>
      </w:r>
    </w:p>
    <w:p w14:paraId="4CFC243C" w14:textId="77777777" w:rsidR="00EE7089" w:rsidRDefault="00000000">
      <w:pPr>
        <w:pStyle w:val="Bibliography"/>
      </w:pPr>
      <w:bookmarkStart w:id="12" w:name="ref-azevedo2020body"/>
      <w:bookmarkEnd w:id="11"/>
      <w:r>
        <w:t xml:space="preserve">Azevedo, R., Tucciarelli, R., De Beuklaer, S., Ambroziak, K., Jones, I., &amp; Tsakiris, M. (2020). </w:t>
      </w:r>
      <w:r>
        <w:rPr>
          <w:i/>
          <w:iCs/>
        </w:rPr>
        <w:t>A body of evidence:‘feeling in seeing’predicts realness judgments for photojournalistic images.</w:t>
      </w:r>
    </w:p>
    <w:p w14:paraId="0006DCF4" w14:textId="77777777" w:rsidR="00EE7089" w:rsidRDefault="00000000">
      <w:pPr>
        <w:pStyle w:val="Bibliography"/>
      </w:pPr>
      <w:bookmarkStart w:id="13" w:name="ref-bago2022emotion"/>
      <w:bookmarkEnd w:id="12"/>
      <w:r>
        <w:t xml:space="preserve">Bago, B., Rosenzweig, L. R., Berinsky, A. J., &amp; Rand, D. G. (2022). Emotion may predict susceptibility to fake news but emotion regulation does not seem to help. </w:t>
      </w:r>
      <w:r>
        <w:rPr>
          <w:i/>
          <w:iCs/>
        </w:rPr>
        <w:t>Cognition and Emotion</w:t>
      </w:r>
      <w:r>
        <w:t>, 1–15.</w:t>
      </w:r>
    </w:p>
    <w:p w14:paraId="2257373D" w14:textId="77777777" w:rsidR="00EE7089" w:rsidRDefault="00000000">
      <w:pPr>
        <w:pStyle w:val="Bibliography"/>
      </w:pPr>
      <w:bookmarkStart w:id="14" w:name="ref-bailey2021gender"/>
      <w:bookmarkEnd w:id="13"/>
      <w:r>
        <w:t xml:space="preserve">Bailey, A. (2021). </w:t>
      </w:r>
      <w:r>
        <w:rPr>
          <w:i/>
          <w:iCs/>
        </w:rPr>
        <w:t>A gender in-group effect on facial recall</w:t>
      </w:r>
      <w:r>
        <w:t xml:space="preserve"> [PhD thesis]. University of Tasmania.</w:t>
      </w:r>
    </w:p>
    <w:p w14:paraId="06EED44A" w14:textId="77777777" w:rsidR="00EE7089" w:rsidRDefault="00000000">
      <w:pPr>
        <w:pStyle w:val="Bibliography"/>
      </w:pPr>
      <w:bookmarkStart w:id="15" w:name="ref-balas2017"/>
      <w:bookmarkEnd w:id="14"/>
      <w:r>
        <w:t xml:space="preserve">Balas, B., &amp; Pacella, J. (2017). Trustworthiness perception is disrupted in artificial faces. </w:t>
      </w:r>
      <w:r>
        <w:rPr>
          <w:i/>
          <w:iCs/>
        </w:rPr>
        <w:t>Computers in Human Behavior</w:t>
      </w:r>
      <w:r>
        <w:t xml:space="preserve">, </w:t>
      </w:r>
      <w:r>
        <w:rPr>
          <w:i/>
          <w:iCs/>
        </w:rPr>
        <w:t>77</w:t>
      </w:r>
      <w:r>
        <w:t xml:space="preserve">. </w:t>
      </w:r>
      <w:hyperlink r:id="rId11">
        <w:r>
          <w:rPr>
            <w:rStyle w:val="Hyperlink"/>
          </w:rPr>
          <w:t>https://doi.org/10.1016/j.chb.2017.08.045</w:t>
        </w:r>
      </w:hyperlink>
    </w:p>
    <w:p w14:paraId="1352D3AE" w14:textId="77777777" w:rsidR="00EE7089" w:rsidRDefault="00000000">
      <w:pPr>
        <w:pStyle w:val="Bibliography"/>
      </w:pPr>
      <w:bookmarkStart w:id="16" w:name="ref-begg1992dissociation"/>
      <w:bookmarkEnd w:id="15"/>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6B8F87E9" w14:textId="77777777" w:rsidR="00EE7089" w:rsidRDefault="00000000">
      <w:pPr>
        <w:pStyle w:val="Bibliography"/>
      </w:pPr>
      <w:bookmarkStart w:id="17" w:name="ref-berghel2018weaponizing"/>
      <w:bookmarkEnd w:id="16"/>
      <w:r>
        <w:t xml:space="preserve">Berghel, H. (2018). Weaponizing twitter litter: Abuse-forming networks and social media. </w:t>
      </w:r>
      <w:r>
        <w:rPr>
          <w:i/>
          <w:iCs/>
        </w:rPr>
        <w:t>Computer</w:t>
      </w:r>
      <w:r>
        <w:t xml:space="preserve">, </w:t>
      </w:r>
      <w:r>
        <w:rPr>
          <w:i/>
          <w:iCs/>
        </w:rPr>
        <w:t>51</w:t>
      </w:r>
      <w:r>
        <w:t>(4), 70–73.</w:t>
      </w:r>
    </w:p>
    <w:p w14:paraId="7C5DDD58" w14:textId="77777777" w:rsidR="00EE7089" w:rsidRDefault="00000000">
      <w:pPr>
        <w:pStyle w:val="Bibliography"/>
      </w:pPr>
      <w:bookmarkStart w:id="18" w:name="ref-britt2019reasoned"/>
      <w:bookmarkEnd w:id="17"/>
      <w:r>
        <w:lastRenderedPageBreak/>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380161CB" w14:textId="77777777" w:rsidR="00EE7089" w:rsidRDefault="00000000">
      <w:pPr>
        <w:pStyle w:val="Bibliography"/>
      </w:pPr>
      <w:bookmarkStart w:id="19" w:name="ref-brunell2017narcissism"/>
      <w:bookmarkEnd w:id="18"/>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28118715" w14:textId="77777777" w:rsidR="00EE7089" w:rsidRDefault="00000000">
      <w:pPr>
        <w:pStyle w:val="Bibliography"/>
      </w:pPr>
      <w:bookmarkStart w:id="20" w:name="ref-bryanov2021determinants"/>
      <w:bookmarkEnd w:id="19"/>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4377FE68" w14:textId="77777777" w:rsidR="00EE7089" w:rsidRDefault="00000000">
      <w:pPr>
        <w:pStyle w:val="Bibliography"/>
      </w:pPr>
      <w:bookmarkStart w:id="21" w:name="ref-buunk2002age"/>
      <w:bookmarkEnd w:id="20"/>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6D67A416" w14:textId="77777777" w:rsidR="00EE7089" w:rsidRDefault="00000000">
      <w:pPr>
        <w:pStyle w:val="Bibliography"/>
      </w:pPr>
      <w:bookmarkStart w:id="22" w:name="ref-calbi2017"/>
      <w:bookmarkEnd w:id="21"/>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2">
        <w:r>
          <w:rPr>
            <w:rStyle w:val="Hyperlink"/>
          </w:rPr>
          <w:t>https://www.frontiersin.org/articles/10.3389/fpsyg.2017.01684</w:t>
        </w:r>
      </w:hyperlink>
    </w:p>
    <w:p w14:paraId="3C0EC4B2" w14:textId="77777777" w:rsidR="00EE7089" w:rsidRDefault="00000000">
      <w:pPr>
        <w:pStyle w:val="Bibliography"/>
      </w:pPr>
      <w:bookmarkStart w:id="23" w:name="ref-campbell2004narcissism"/>
      <w:bookmarkEnd w:id="22"/>
      <w:r>
        <w:t xml:space="preserve">Campbell, W. K., Goodie, A. S., &amp; Foster, J. D. (2004). Narcissism, confidence, and risk attitude. </w:t>
      </w:r>
      <w:r>
        <w:rPr>
          <w:i/>
          <w:iCs/>
        </w:rPr>
        <w:t>Journal of Behavioral Decision Making</w:t>
      </w:r>
      <w:r>
        <w:t xml:space="preserve">, </w:t>
      </w:r>
      <w:r>
        <w:rPr>
          <w:i/>
          <w:iCs/>
        </w:rPr>
        <w:t>17</w:t>
      </w:r>
      <w:r>
        <w:t>(4), 297–311.</w:t>
      </w:r>
    </w:p>
    <w:p w14:paraId="1D9CBF4D" w14:textId="77777777" w:rsidR="00EE7089" w:rsidRDefault="00000000">
      <w:pPr>
        <w:pStyle w:val="Bibliography"/>
      </w:pPr>
      <w:bookmarkStart w:id="24" w:name="ref-carleton2007fearing"/>
      <w:bookmarkEnd w:id="23"/>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2163B043" w14:textId="77777777" w:rsidR="00EE7089" w:rsidRDefault="00000000">
      <w:pPr>
        <w:pStyle w:val="Bibliography"/>
      </w:pPr>
      <w:bookmarkStart w:id="25" w:name="ref-carolan2017searching"/>
      <w:bookmarkEnd w:id="24"/>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086DB22A" w14:textId="77777777" w:rsidR="00EE7089" w:rsidRDefault="00000000">
      <w:pPr>
        <w:pStyle w:val="Bibliography"/>
      </w:pPr>
      <w:bookmarkStart w:id="26" w:name="ref-chatterjee2017master"/>
      <w:bookmarkEnd w:id="25"/>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7358B518" w14:textId="77777777" w:rsidR="00EE7089" w:rsidRDefault="00000000">
      <w:pPr>
        <w:pStyle w:val="Bibliography"/>
      </w:pPr>
      <w:bookmarkStart w:id="27" w:name="ref-chen2021broadening"/>
      <w:bookmarkEnd w:id="26"/>
      <w:r>
        <w:lastRenderedPageBreak/>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2D2850A2" w14:textId="77777777" w:rsidR="00EE7089" w:rsidRDefault="00000000">
      <w:pPr>
        <w:pStyle w:val="Bibliography"/>
      </w:pPr>
      <w:bookmarkStart w:id="28" w:name="ref-chen2015news"/>
      <w:bookmarkEnd w:id="27"/>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7EAA1484" w14:textId="77777777" w:rsidR="00EE7089" w:rsidRDefault="00000000">
      <w:pPr>
        <w:pStyle w:val="Bibliography"/>
      </w:pPr>
      <w:bookmarkStart w:id="29" w:name="ref-corvi2022detection"/>
      <w:bookmarkEnd w:id="28"/>
      <w:r>
        <w:t xml:space="preserve">Corvi, R., Cozzolino, D., Zingarini, G., Poggi, G., Nagano, K., &amp; Verdoliva, L. (2022). On the detection of synthetic images generated by diffusion models. </w:t>
      </w:r>
      <w:r>
        <w:rPr>
          <w:i/>
          <w:iCs/>
        </w:rPr>
        <w:t>arXiv Preprint arXiv:2211.00680</w:t>
      </w:r>
      <w:r>
        <w:t>.</w:t>
      </w:r>
    </w:p>
    <w:p w14:paraId="5DE1F899" w14:textId="77777777" w:rsidR="00EE7089" w:rsidRDefault="00000000">
      <w:pPr>
        <w:pStyle w:val="Bibliography"/>
      </w:pPr>
      <w:bookmarkStart w:id="30" w:name="ref-dawel2021systematic"/>
      <w:bookmarkEnd w:id="29"/>
      <w:r>
        <w:t xml:space="preserve">Dawel, A., Miller, E. J., Horsburgh, A., &amp; Ford, P. (2021). A systematic survey of face stimuli used in psychological research 2000–2020. </w:t>
      </w:r>
      <w:r>
        <w:rPr>
          <w:i/>
          <w:iCs/>
        </w:rPr>
        <w:t>Behavior Research Methods</w:t>
      </w:r>
      <w:r>
        <w:t>, 1–13.</w:t>
      </w:r>
    </w:p>
    <w:p w14:paraId="410AEE1B" w14:textId="77777777" w:rsidR="00EE7089" w:rsidRDefault="00000000">
      <w:pPr>
        <w:pStyle w:val="Bibliography"/>
      </w:pPr>
      <w:bookmarkStart w:id="31" w:name="ref-de2015jspsych"/>
      <w:bookmarkEnd w:id="30"/>
      <w:r>
        <w:t xml:space="preserve">De Leeuw, J. R. (2015). jsPsych: A JavaScript library for creating behavioral experiments in a web browser. </w:t>
      </w:r>
      <w:r>
        <w:rPr>
          <w:i/>
          <w:iCs/>
        </w:rPr>
        <w:t>Behavior Research Methods</w:t>
      </w:r>
      <w:r>
        <w:t xml:space="preserve">, </w:t>
      </w:r>
      <w:r>
        <w:rPr>
          <w:i/>
          <w:iCs/>
        </w:rPr>
        <w:t>47</w:t>
      </w:r>
      <w:r>
        <w:t>(1), 1–12.</w:t>
      </w:r>
    </w:p>
    <w:p w14:paraId="5B5D6A8F" w14:textId="77777777" w:rsidR="00EE7089" w:rsidRDefault="00000000">
      <w:pPr>
        <w:pStyle w:val="Bibliography"/>
      </w:pPr>
      <w:bookmarkStart w:id="32" w:name="ref-ecker2022psychological"/>
      <w:bookmarkEnd w:id="31"/>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29CDC73E" w14:textId="77777777" w:rsidR="00EE7089" w:rsidRDefault="00000000">
      <w:pPr>
        <w:pStyle w:val="Bibliography"/>
      </w:pPr>
      <w:bookmarkStart w:id="33" w:name="ref-eddy2021self"/>
      <w:bookmarkEnd w:id="32"/>
      <w:r>
        <w:t xml:space="preserve">Eddy, C. M. (2021). Self-serving social strategies: A systematic review of social cognition in narcissism. </w:t>
      </w:r>
      <w:r>
        <w:rPr>
          <w:i/>
          <w:iCs/>
        </w:rPr>
        <w:t>Current Psychology</w:t>
      </w:r>
      <w:r>
        <w:t>, 1–19.</w:t>
      </w:r>
    </w:p>
    <w:p w14:paraId="56616073" w14:textId="77777777" w:rsidR="00EE7089" w:rsidRDefault="00000000">
      <w:pPr>
        <w:pStyle w:val="Bibliography"/>
      </w:pPr>
      <w:bookmarkStart w:id="34" w:name="ref-fink2006facial"/>
      <w:bookmarkEnd w:id="33"/>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70BE0E31" w14:textId="77777777" w:rsidR="00EE7089" w:rsidRDefault="00000000">
      <w:pPr>
        <w:pStyle w:val="Bibliography"/>
      </w:pPr>
      <w:bookmarkStart w:id="35" w:name="ref-fornells2015people"/>
      <w:bookmarkEnd w:id="34"/>
      <w:r>
        <w:t xml:space="preserve">Fornells-Ambrojo, M., Freeman, D., Slater, M., Swapp, D., Antley, A., &amp; Barker, C. (2015). How do people with persecutory delusions evaluate threat in a controlled social </w:t>
      </w:r>
      <w:r>
        <w:lastRenderedPageBreak/>
        <w:t xml:space="preserve">environment? A qualitative study using virtual reality. </w:t>
      </w:r>
      <w:r>
        <w:rPr>
          <w:i/>
          <w:iCs/>
        </w:rPr>
        <w:t>Behavioural and Cognitive Psychotherapy</w:t>
      </w:r>
      <w:r>
        <w:t xml:space="preserve">, </w:t>
      </w:r>
      <w:r>
        <w:rPr>
          <w:i/>
          <w:iCs/>
        </w:rPr>
        <w:t>43</w:t>
      </w:r>
      <w:r>
        <w:t>(1), 89–107.</w:t>
      </w:r>
    </w:p>
    <w:p w14:paraId="463355A7" w14:textId="77777777" w:rsidR="00EE7089" w:rsidRDefault="00000000">
      <w:pPr>
        <w:pStyle w:val="Bibliography"/>
      </w:pPr>
      <w:bookmarkStart w:id="36" w:name="ref-freeman2005psychology"/>
      <w:bookmarkEnd w:id="35"/>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3A69B837" w14:textId="77777777" w:rsidR="00EE7089" w:rsidRDefault="00000000">
      <w:pPr>
        <w:pStyle w:val="Bibliography"/>
      </w:pPr>
      <w:bookmarkStart w:id="37" w:name="ref-freeman2021revised"/>
      <w:bookmarkEnd w:id="36"/>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04CCF9F0" w14:textId="77777777" w:rsidR="00EE7089" w:rsidRDefault="00000000">
      <w:pPr>
        <w:pStyle w:val="Bibliography"/>
      </w:pPr>
      <w:bookmarkStart w:id="38" w:name="ref-freeman2003can"/>
      <w:bookmarkEnd w:id="37"/>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469D2B80" w14:textId="77777777" w:rsidR="00EE7089" w:rsidRDefault="00000000">
      <w:pPr>
        <w:pStyle w:val="Bibliography"/>
      </w:pPr>
      <w:bookmarkStart w:id="39" w:name="ref-gobbini2013prioritized"/>
      <w:bookmarkEnd w:id="38"/>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169ABA00" w14:textId="77777777" w:rsidR="00EE7089" w:rsidRDefault="00000000">
      <w:pPr>
        <w:pStyle w:val="Bibliography"/>
      </w:pPr>
      <w:bookmarkStart w:id="40" w:name="ref-goldstein2009pleasure"/>
      <w:bookmarkEnd w:id="39"/>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48DE4613" w14:textId="77777777" w:rsidR="00EE7089" w:rsidRPr="004E526A" w:rsidRDefault="00000000">
      <w:pPr>
        <w:pStyle w:val="Bibliography"/>
        <w:rPr>
          <w:lang w:val="fr-FR"/>
        </w:rPr>
      </w:pPr>
      <w:bookmarkStart w:id="41" w:name="ref-grapsas2020and"/>
      <w:bookmarkEnd w:id="40"/>
      <w:r>
        <w:t xml:space="preserve">Grapsas, S., Brummelman, E., Back, M. D., &amp; Denissen, J. J. (2020). The “why” and “how” of narcissism: A process model of narcissistic status pursuit. </w:t>
      </w:r>
      <w:r w:rsidRPr="004E526A">
        <w:rPr>
          <w:i/>
          <w:iCs/>
          <w:lang w:val="fr-FR"/>
        </w:rPr>
        <w:t xml:space="preserve">Perspectives on </w:t>
      </w:r>
      <w:proofErr w:type="spellStart"/>
      <w:r w:rsidRPr="004E526A">
        <w:rPr>
          <w:i/>
          <w:iCs/>
          <w:lang w:val="fr-FR"/>
        </w:rPr>
        <w:t>Psychological</w:t>
      </w:r>
      <w:proofErr w:type="spellEnd"/>
      <w:r w:rsidRPr="004E526A">
        <w:rPr>
          <w:i/>
          <w:iCs/>
          <w:lang w:val="fr-FR"/>
        </w:rPr>
        <w:t xml:space="preserve"> Science</w:t>
      </w:r>
      <w:r w:rsidRPr="004E526A">
        <w:rPr>
          <w:lang w:val="fr-FR"/>
        </w:rPr>
        <w:t xml:space="preserve">, </w:t>
      </w:r>
      <w:r w:rsidRPr="004E526A">
        <w:rPr>
          <w:i/>
          <w:iCs/>
          <w:lang w:val="fr-FR"/>
        </w:rPr>
        <w:t>15</w:t>
      </w:r>
      <w:r w:rsidRPr="004E526A">
        <w:rPr>
          <w:lang w:val="fr-FR"/>
        </w:rPr>
        <w:t>(1), 150–172.</w:t>
      </w:r>
    </w:p>
    <w:p w14:paraId="123329F6" w14:textId="77777777" w:rsidR="00EE7089" w:rsidRDefault="00000000">
      <w:pPr>
        <w:pStyle w:val="Bibliography"/>
      </w:pPr>
      <w:bookmarkStart w:id="42" w:name="ref-han2018beauty"/>
      <w:bookmarkEnd w:id="41"/>
      <w:r w:rsidRPr="004E526A">
        <w:rPr>
          <w:lang w:val="fr-FR"/>
        </w:rPr>
        <w:lastRenderedPageBreak/>
        <w:t xml:space="preserve">Han, S., Li, Y., Liu, S., Xu, Q., Tan, Q., &amp; Zhang, L. (2018). </w:t>
      </w:r>
      <w:r>
        <w:t xml:space="preserve">Beauty is in the eye of the beholder: The halo effect and generalization effect in the facial attractiveness evaluation. </w:t>
      </w:r>
      <w:r>
        <w:rPr>
          <w:i/>
          <w:iCs/>
        </w:rPr>
        <w:t>Acta Psychologica Sinica</w:t>
      </w:r>
      <w:r>
        <w:t xml:space="preserve">, </w:t>
      </w:r>
      <w:r>
        <w:rPr>
          <w:i/>
          <w:iCs/>
        </w:rPr>
        <w:t>50</w:t>
      </w:r>
      <w:r>
        <w:t>(4), 363.</w:t>
      </w:r>
    </w:p>
    <w:p w14:paraId="4FDD7ACA" w14:textId="77777777" w:rsidR="00EE7089" w:rsidRDefault="00000000">
      <w:pPr>
        <w:pStyle w:val="Bibliography"/>
      </w:pPr>
      <w:bookmarkStart w:id="43" w:name="ref-herbst2020gender"/>
      <w:bookmarkEnd w:id="42"/>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7EBC689A" w14:textId="77777777" w:rsidR="00EE7089" w:rsidRDefault="00000000">
      <w:pPr>
        <w:pStyle w:val="Bibliography"/>
      </w:pPr>
      <w:bookmarkStart w:id="44" w:name="ref-hodson2018dark"/>
      <w:bookmarkEnd w:id="43"/>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1D05D841" w14:textId="77777777" w:rsidR="00EE7089" w:rsidRDefault="00000000">
      <w:pPr>
        <w:pStyle w:val="Bibliography"/>
      </w:pPr>
      <w:bookmarkStart w:id="45" w:name="ref-hoogers2021effect"/>
      <w:bookmarkEnd w:id="44"/>
      <w:r>
        <w:t xml:space="preserve">Hoogers, E. (2021). </w:t>
      </w:r>
      <w:r>
        <w:rPr>
          <w:i/>
          <w:iCs/>
        </w:rPr>
        <w:t>The effect of attitude towards computer generated faces on face perception</w:t>
      </w:r>
      <w:r>
        <w:t xml:space="preserve"> [{B.S.} thesis].</w:t>
      </w:r>
    </w:p>
    <w:p w14:paraId="0445F648" w14:textId="77777777" w:rsidR="00EE7089" w:rsidRDefault="00000000">
      <w:pPr>
        <w:pStyle w:val="Bibliography"/>
      </w:pPr>
      <w:bookmarkStart w:id="46" w:name="ref-hou2019survival"/>
      <w:bookmarkEnd w:id="45"/>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0B05D245" w14:textId="77777777" w:rsidR="00EE7089" w:rsidRDefault="00000000">
      <w:pPr>
        <w:pStyle w:val="Bibliography"/>
      </w:pPr>
      <w:bookmarkStart w:id="47" w:name="ref-indovina2007dissociation"/>
      <w:bookmarkEnd w:id="46"/>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796057B0" w14:textId="77777777" w:rsidR="00EE7089" w:rsidRDefault="00000000">
      <w:pPr>
        <w:pStyle w:val="Bibliography"/>
      </w:pPr>
      <w:bookmarkStart w:id="48" w:name="ref-jauk2022validation"/>
      <w:bookmarkEnd w:id="47"/>
      <w:r>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0010E4BE" w14:textId="77777777" w:rsidR="00EE7089" w:rsidRDefault="00000000">
      <w:pPr>
        <w:pStyle w:val="Bibliography"/>
      </w:pPr>
      <w:bookmarkStart w:id="49" w:name="ref-king2017paranoia"/>
      <w:bookmarkEnd w:id="48"/>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2323EC6C" w14:textId="77777777" w:rsidR="00EE7089" w:rsidRDefault="00000000">
      <w:pPr>
        <w:pStyle w:val="Bibliography"/>
      </w:pPr>
      <w:bookmarkStart w:id="50" w:name="ref-levidi2022understanding"/>
      <w:bookmarkEnd w:id="49"/>
      <w:r>
        <w:lastRenderedPageBreak/>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3431A2D5" w14:textId="77777777" w:rsidR="00EE7089" w:rsidRDefault="00000000">
      <w:pPr>
        <w:pStyle w:val="Bibliography"/>
      </w:pPr>
      <w:bookmarkStart w:id="51" w:name="ref-lewandowsky2017beyond"/>
      <w:bookmarkEnd w:id="50"/>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6F40A44F" w14:textId="77777777" w:rsidR="00EE7089" w:rsidRDefault="00000000">
      <w:pPr>
        <w:pStyle w:val="Bibliography"/>
      </w:pPr>
      <w:bookmarkStart w:id="52" w:name="ref-lewin2002sex"/>
      <w:bookmarkEnd w:id="51"/>
      <w:r>
        <w:t xml:space="preserve">Lewin, C., &amp; Herlitz, A. (2002). Sex differences in face recognition—women’s faces make the difference. </w:t>
      </w:r>
      <w:r>
        <w:rPr>
          <w:i/>
          <w:iCs/>
        </w:rPr>
        <w:t>Brain and Cognition</w:t>
      </w:r>
      <w:r>
        <w:t xml:space="preserve">, </w:t>
      </w:r>
      <w:r>
        <w:rPr>
          <w:i/>
          <w:iCs/>
        </w:rPr>
        <w:t>50</w:t>
      </w:r>
      <w:r>
        <w:t>(1), 121–128.</w:t>
      </w:r>
    </w:p>
    <w:p w14:paraId="1DEC7039" w14:textId="77777777" w:rsidR="00EE7089" w:rsidRDefault="00000000">
      <w:pPr>
        <w:pStyle w:val="Bibliography"/>
      </w:pPr>
      <w:bookmarkStart w:id="53" w:name="ref-liefooghe2022faces"/>
      <w:bookmarkEnd w:id="52"/>
      <w:r>
        <w:t xml:space="preserve">Liefooghe, B., Oliveira, M., Leisten, L. M., Hoogers, E., Aarts, H., &amp; Hortensius, R. (2022). </w:t>
      </w:r>
      <w:r>
        <w:rPr>
          <w:i/>
          <w:iCs/>
        </w:rPr>
        <w:t>Faces merely labelled as artificial are trusted less</w:t>
      </w:r>
      <w:r>
        <w:t>.</w:t>
      </w:r>
    </w:p>
    <w:p w14:paraId="129A0890" w14:textId="77777777" w:rsidR="00EE7089" w:rsidRDefault="00000000">
      <w:pPr>
        <w:pStyle w:val="Bibliography"/>
      </w:pPr>
      <w:bookmarkStart w:id="54" w:name="ref-littrell2020overconfidently"/>
      <w:bookmarkEnd w:id="53"/>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3A472539" w14:textId="77777777" w:rsidR="00EE7089" w:rsidRDefault="00000000">
      <w:pPr>
        <w:pStyle w:val="Bibliography"/>
      </w:pPr>
      <w:bookmarkStart w:id="55" w:name="ref-liu2020honesty"/>
      <w:bookmarkEnd w:id="54"/>
      <w:r>
        <w:t xml:space="preserve">Liu, J., Zettler, I., &amp; Hilbig, B. E. (2020). Honesty-humility. </w:t>
      </w:r>
      <w:r>
        <w:rPr>
          <w:i/>
          <w:iCs/>
        </w:rPr>
        <w:t>Encyclopedia of Personality and Individual Differences</w:t>
      </w:r>
      <w:r>
        <w:t>, 1996–2004.</w:t>
      </w:r>
    </w:p>
    <w:p w14:paraId="566BDC4A" w14:textId="77777777" w:rsidR="00EE7089" w:rsidRDefault="00000000">
      <w:pPr>
        <w:pStyle w:val="Bibliography"/>
      </w:pPr>
      <w:bookmarkStart w:id="56" w:name="ref-lou2015perceptual"/>
      <w:bookmarkEnd w:id="55"/>
      <w:r>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02EEE1E5" w14:textId="77777777" w:rsidR="00EE7089" w:rsidRDefault="00000000">
      <w:pPr>
        <w:pStyle w:val="Bibliography"/>
      </w:pPr>
      <w:bookmarkStart w:id="57" w:name="ref-parametersArticle"/>
      <w:bookmarkEnd w:id="56"/>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3">
        <w:r>
          <w:rPr>
            <w:rStyle w:val="Hyperlink"/>
          </w:rPr>
          <w:t>https://doi.org/10.21105/joss.02445</w:t>
        </w:r>
      </w:hyperlink>
    </w:p>
    <w:p w14:paraId="215CCDF5" w14:textId="77777777" w:rsidR="00EE7089" w:rsidRDefault="00000000">
      <w:pPr>
        <w:pStyle w:val="Bibliography"/>
      </w:pPr>
      <w:bookmarkStart w:id="58" w:name="ref-performanceArticle"/>
      <w:bookmarkEnd w:id="57"/>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Pr>
            <w:rStyle w:val="Hyperlink"/>
          </w:rPr>
          <w:t>https://doi.org/10.21105/joss.03139</w:t>
        </w:r>
      </w:hyperlink>
    </w:p>
    <w:p w14:paraId="0055F997" w14:textId="77777777" w:rsidR="00EE7089" w:rsidRDefault="00000000">
      <w:pPr>
        <w:pStyle w:val="Bibliography"/>
      </w:pPr>
      <w:bookmarkStart w:id="59" w:name="ref-insightArticle"/>
      <w:bookmarkEnd w:id="58"/>
      <w:r>
        <w:lastRenderedPageBreak/>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5">
        <w:r>
          <w:rPr>
            <w:rStyle w:val="Hyperlink"/>
          </w:rPr>
          <w:t>https://doi.org/10.21105/joss.01412</w:t>
        </w:r>
      </w:hyperlink>
    </w:p>
    <w:p w14:paraId="7D54C834" w14:textId="77777777" w:rsidR="00EE7089" w:rsidRDefault="00000000">
      <w:pPr>
        <w:pStyle w:val="Bibliography"/>
      </w:pPr>
      <w:bookmarkStart w:id="60" w:name="ref-makowski2018cognitive"/>
      <w:bookmarkEnd w:id="59"/>
      <w:r>
        <w:t xml:space="preserve">Makowski, D. (2018). </w:t>
      </w:r>
      <w:r>
        <w:rPr>
          <w:i/>
          <w:iCs/>
        </w:rPr>
        <w:t>Cognitive neuropsychology of implicit emotion regulation through fictional reappraisal</w:t>
      </w:r>
      <w:r>
        <w:t xml:space="preserve"> [PhD thesis]. Sorbonne Paris Cité.</w:t>
      </w:r>
    </w:p>
    <w:p w14:paraId="3891757E" w14:textId="77777777" w:rsidR="00EE7089" w:rsidRDefault="00000000">
      <w:pPr>
        <w:pStyle w:val="Bibliography"/>
      </w:pPr>
      <w:bookmarkStart w:id="61" w:name="ref-makowski2023affective"/>
      <w:bookmarkEnd w:id="60"/>
      <w:r>
        <w:t xml:space="preserve">Makowski, D. (2023). How do we know what is real? The ’affective reality theory’. In </w:t>
      </w:r>
      <w:r>
        <w:rPr>
          <w:i/>
          <w:iCs/>
        </w:rPr>
        <w:t>Dr Dominique Makowski</w:t>
      </w:r>
      <w:r>
        <w:t xml:space="preserve">. </w:t>
      </w:r>
      <w:hyperlink r:id="rId16">
        <w:r>
          <w:rPr>
            <w:rStyle w:val="Hyperlink"/>
          </w:rPr>
          <w:t>https://dominiquemakowski.github.io/post/2023-04-11-affectivereality/</w:t>
        </w:r>
      </w:hyperlink>
    </w:p>
    <w:p w14:paraId="3F553BB7" w14:textId="77777777" w:rsidR="00EE7089" w:rsidRDefault="00000000">
      <w:pPr>
        <w:pStyle w:val="Bibliography"/>
      </w:pPr>
      <w:bookmarkStart w:id="62" w:name="ref-bayestestRArticle"/>
      <w:bookmarkEnd w:id="61"/>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7">
        <w:r>
          <w:rPr>
            <w:rStyle w:val="Hyperlink"/>
          </w:rPr>
          <w:t>https://doi.org/10.21105/joss.01541</w:t>
        </w:r>
      </w:hyperlink>
    </w:p>
    <w:p w14:paraId="43E0A642" w14:textId="77777777" w:rsidR="00EE7089" w:rsidRDefault="00000000">
      <w:pPr>
        <w:pStyle w:val="Bibliography"/>
      </w:pPr>
      <w:bookmarkStart w:id="63" w:name="ref-correlationArticle"/>
      <w:bookmarkEnd w:id="62"/>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8">
        <w:r>
          <w:rPr>
            <w:rStyle w:val="Hyperlink"/>
          </w:rPr>
          <w:t>https://doi.org/10.21105/joss.02306</w:t>
        </w:r>
      </w:hyperlink>
    </w:p>
    <w:p w14:paraId="1C571675" w14:textId="77777777" w:rsidR="00EE7089" w:rsidRPr="004E526A" w:rsidRDefault="00000000">
      <w:pPr>
        <w:pStyle w:val="Bibliography"/>
        <w:rPr>
          <w:lang w:val="fr-FR"/>
        </w:rPr>
      </w:pPr>
      <w:bookmarkStart w:id="64" w:name="ref-makowski2017being"/>
      <w:bookmarkEnd w:id="63"/>
      <w:r>
        <w:t xml:space="preserve">Makowski, D., Sperduti, M., Nicolas, S., &amp; Piolino, P. (2017). “Being there” and remembering it: Presence improves memory encoding. </w:t>
      </w:r>
      <w:proofErr w:type="spellStart"/>
      <w:r w:rsidRPr="004E526A">
        <w:rPr>
          <w:i/>
          <w:iCs/>
          <w:lang w:val="fr-FR"/>
        </w:rPr>
        <w:t>Consciousness</w:t>
      </w:r>
      <w:proofErr w:type="spellEnd"/>
      <w:r w:rsidRPr="004E526A">
        <w:rPr>
          <w:i/>
          <w:iCs/>
          <w:lang w:val="fr-FR"/>
        </w:rPr>
        <w:t xml:space="preserve"> and Cognition</w:t>
      </w:r>
      <w:r w:rsidRPr="004E526A">
        <w:rPr>
          <w:lang w:val="fr-FR"/>
        </w:rPr>
        <w:t xml:space="preserve">, </w:t>
      </w:r>
      <w:r w:rsidRPr="004E526A">
        <w:rPr>
          <w:i/>
          <w:iCs/>
          <w:lang w:val="fr-FR"/>
        </w:rPr>
        <w:t>53</w:t>
      </w:r>
      <w:r w:rsidRPr="004E526A">
        <w:rPr>
          <w:lang w:val="fr-FR"/>
        </w:rPr>
        <w:t>, 194–202.</w:t>
      </w:r>
    </w:p>
    <w:p w14:paraId="5405503C" w14:textId="77777777" w:rsidR="00EE7089" w:rsidRDefault="00000000">
      <w:pPr>
        <w:pStyle w:val="Bibliography"/>
      </w:pPr>
      <w:bookmarkStart w:id="65" w:name="ref-makowski2019phenomenal"/>
      <w:bookmarkEnd w:id="64"/>
      <w:r w:rsidRPr="004E526A">
        <w:rPr>
          <w:lang w:val="fr-FR"/>
        </w:rPr>
        <w:t xml:space="preserve">Makowski, D., </w:t>
      </w:r>
      <w:proofErr w:type="spellStart"/>
      <w:r w:rsidRPr="004E526A">
        <w:rPr>
          <w:lang w:val="fr-FR"/>
        </w:rPr>
        <w:t>Sperduti</w:t>
      </w:r>
      <w:proofErr w:type="spellEnd"/>
      <w:r w:rsidRPr="004E526A">
        <w:rPr>
          <w:lang w:val="fr-FR"/>
        </w:rPr>
        <w:t xml:space="preserve">, M., Pelletier, J., </w:t>
      </w:r>
      <w:proofErr w:type="spellStart"/>
      <w:r w:rsidRPr="004E526A">
        <w:rPr>
          <w:lang w:val="fr-FR"/>
        </w:rPr>
        <w:t>Blondé</w:t>
      </w:r>
      <w:proofErr w:type="spellEnd"/>
      <w:r w:rsidRPr="004E526A">
        <w:rPr>
          <w:lang w:val="fr-FR"/>
        </w:rPr>
        <w:t xml:space="preserve">, P., La Corte, V., </w:t>
      </w:r>
      <w:proofErr w:type="spellStart"/>
      <w:r w:rsidRPr="004E526A">
        <w:rPr>
          <w:lang w:val="fr-FR"/>
        </w:rPr>
        <w:t>Arcangeli</w:t>
      </w:r>
      <w:proofErr w:type="spellEnd"/>
      <w:r w:rsidRPr="004E526A">
        <w:rPr>
          <w:lang w:val="fr-FR"/>
        </w:rPr>
        <w:t xml:space="preserve">, M., </w:t>
      </w:r>
      <w:proofErr w:type="spellStart"/>
      <w:r w:rsidRPr="004E526A">
        <w:rPr>
          <w:lang w:val="fr-FR"/>
        </w:rPr>
        <w:t>Zalla</w:t>
      </w:r>
      <w:proofErr w:type="spellEnd"/>
      <w:r w:rsidRPr="004E526A">
        <w:rPr>
          <w:lang w:val="fr-FR"/>
        </w:rPr>
        <w:t xml:space="preserve">, T., Lemaire, S., </w:t>
      </w:r>
      <w:proofErr w:type="spellStart"/>
      <w:r w:rsidRPr="004E526A">
        <w:rPr>
          <w:lang w:val="fr-FR"/>
        </w:rPr>
        <w:t>Dokic</w:t>
      </w:r>
      <w:proofErr w:type="spellEnd"/>
      <w:r w:rsidRPr="004E526A">
        <w:rPr>
          <w:lang w:val="fr-FR"/>
        </w:rPr>
        <w:t xml:space="preserve">, J., Nicolas, S., et al. </w:t>
      </w:r>
      <w:r>
        <w:t xml:space="preserve">(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6AE3DD71" w14:textId="77777777" w:rsidR="00EE7089" w:rsidRDefault="00000000">
      <w:pPr>
        <w:pStyle w:val="Bibliography"/>
      </w:pPr>
      <w:bookmarkStart w:id="66" w:name="ref-marcinkowska2021self"/>
      <w:bookmarkEnd w:id="65"/>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42B33B7A" w14:textId="77777777" w:rsidR="00EE7089" w:rsidRDefault="00000000">
      <w:pPr>
        <w:pStyle w:val="Bibliography"/>
      </w:pPr>
      <w:bookmarkStart w:id="67" w:name="ref-martel2020reliance"/>
      <w:bookmarkEnd w:id="66"/>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70FD81DF" w14:textId="77777777" w:rsidR="00EE7089" w:rsidRDefault="00000000">
      <w:pPr>
        <w:pStyle w:val="Bibliography"/>
      </w:pPr>
      <w:bookmarkStart w:id="68" w:name="ref-mcdonnell2010face"/>
      <w:bookmarkEnd w:id="67"/>
      <w:r>
        <w:t xml:space="preserve">McDonnell, R., &amp; Breidt, M. (2010). Face reality: Investigating the uncanny valley for virtual faces. In </w:t>
      </w:r>
      <w:r>
        <w:rPr>
          <w:i/>
          <w:iCs/>
        </w:rPr>
        <w:t>ACM SIGGRAPH ASIA 2010 sketches</w:t>
      </w:r>
      <w:r>
        <w:t xml:space="preserve"> (pp. 1–2).</w:t>
      </w:r>
    </w:p>
    <w:p w14:paraId="486C3DF3" w14:textId="77777777" w:rsidR="00EE7089" w:rsidRDefault="00000000">
      <w:pPr>
        <w:pStyle w:val="Bibliography"/>
      </w:pPr>
      <w:bookmarkStart w:id="69" w:name="ref-michael2021source"/>
      <w:bookmarkEnd w:id="68"/>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7B916984" w14:textId="77777777" w:rsidR="00EE7089" w:rsidRDefault="00000000">
      <w:pPr>
        <w:pStyle w:val="Bibliography"/>
      </w:pPr>
      <w:bookmarkStart w:id="70" w:name="ref-miller2023"/>
      <w:bookmarkEnd w:id="69"/>
      <w:r>
        <w:t xml:space="preserve">Miller, E. J., Steward, B. A., Witkower, Z., Sutherland, C. A., Krumhuber, E. G., &amp; Dawel, A. (2023). AI hyperrealism: Why AI faces are perceived as more real than human ones. </w:t>
      </w:r>
      <w:r>
        <w:rPr>
          <w:i/>
          <w:iCs/>
        </w:rPr>
        <w:t>Psychological Science</w:t>
      </w:r>
      <w:r>
        <w:t xml:space="preserve">, </w:t>
      </w:r>
      <w:r>
        <w:rPr>
          <w:i/>
          <w:iCs/>
        </w:rPr>
        <w:t>34</w:t>
      </w:r>
      <w:r>
        <w:t>(12), 1390–1403.</w:t>
      </w:r>
    </w:p>
    <w:p w14:paraId="1489EFC8" w14:textId="77777777" w:rsidR="00EE7089" w:rsidRDefault="00000000">
      <w:pPr>
        <w:pStyle w:val="Bibliography"/>
      </w:pPr>
      <w:bookmarkStart w:id="71" w:name="ref-mishra2019gender"/>
      <w:bookmarkEnd w:id="70"/>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0AC084D5" w14:textId="77777777" w:rsidR="00EE7089" w:rsidRDefault="00000000">
      <w:pPr>
        <w:pStyle w:val="Bibliography"/>
      </w:pPr>
      <w:bookmarkStart w:id="72" w:name="ref-moshel2022"/>
      <w:bookmarkEnd w:id="71"/>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9">
        <w:r>
          <w:rPr>
            <w:rStyle w:val="Hyperlink"/>
          </w:rPr>
          <w:t>https://doi.org/10.1016/j.visres.2022.108079</w:t>
        </w:r>
      </w:hyperlink>
    </w:p>
    <w:p w14:paraId="16B48333" w14:textId="77777777" w:rsidR="00EE7089" w:rsidRDefault="00000000">
      <w:pPr>
        <w:pStyle w:val="Bibliography"/>
      </w:pPr>
      <w:bookmarkStart w:id="73" w:name="ref-nightingale2022"/>
      <w:bookmarkEnd w:id="72"/>
      <w:r>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20">
        <w:r>
          <w:rPr>
            <w:rStyle w:val="Hyperlink"/>
          </w:rPr>
          <w:t>https://doi.org/10.1073/pnas.2120481119</w:t>
        </w:r>
      </w:hyperlink>
    </w:p>
    <w:p w14:paraId="2619E843" w14:textId="77777777" w:rsidR="00EE7089" w:rsidRDefault="00000000">
      <w:pPr>
        <w:pStyle w:val="Bibliography"/>
      </w:pPr>
      <w:bookmarkStart w:id="74" w:name="ref-o2021grandiose"/>
      <w:bookmarkEnd w:id="73"/>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4AF016AD" w14:textId="77777777" w:rsidR="00EE7089" w:rsidRDefault="00000000">
      <w:pPr>
        <w:pStyle w:val="Bibliography"/>
      </w:pPr>
      <w:bookmarkStart w:id="75" w:name="ref-pantserev2020"/>
      <w:bookmarkEnd w:id="74"/>
      <w:r>
        <w:lastRenderedPageBreak/>
        <w:t xml:space="preserve">Pantserev, K. (2020). </w:t>
      </w:r>
      <w:r>
        <w:rPr>
          <w:i/>
          <w:iCs/>
        </w:rPr>
        <w:t>The malicious use of AI-based deepfake technology as the new threat to psychological security and political stability</w:t>
      </w:r>
      <w:r>
        <w:t xml:space="preserve"> (pp. 37–55). </w:t>
      </w:r>
      <w:hyperlink r:id="rId21">
        <w:r>
          <w:rPr>
            <w:rStyle w:val="Hyperlink"/>
          </w:rPr>
          <w:t>https://doi.org/10.1007/978-3-030-35746-7_3</w:t>
        </w:r>
      </w:hyperlink>
    </w:p>
    <w:p w14:paraId="77A2B77F" w14:textId="77777777" w:rsidR="00EE7089" w:rsidRDefault="00000000">
      <w:pPr>
        <w:pStyle w:val="Bibliography"/>
      </w:pPr>
      <w:bookmarkStart w:id="76" w:name="ref-peer2022"/>
      <w:bookmarkEnd w:id="75"/>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2">
        <w:r>
          <w:rPr>
            <w:rStyle w:val="Hyperlink"/>
          </w:rPr>
          <w:t>https://doi.org/10.3758/s13428-021-01694-3</w:t>
        </w:r>
      </w:hyperlink>
    </w:p>
    <w:p w14:paraId="38667C5F" w14:textId="77777777" w:rsidR="00EE7089" w:rsidRDefault="00000000">
      <w:pPr>
        <w:pStyle w:val="Bibliography"/>
      </w:pPr>
      <w:bookmarkStart w:id="77" w:name="ref-pehlivanoglu2021role"/>
      <w:bookmarkEnd w:id="76"/>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4EBE1E74" w14:textId="77777777" w:rsidR="00EE7089" w:rsidRDefault="00000000">
      <w:pPr>
        <w:pStyle w:val="Bibliography"/>
      </w:pPr>
      <w:bookmarkStart w:id="78" w:name="ref-pennycook2019lazy"/>
      <w:bookmarkEnd w:id="77"/>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6EA32F17" w14:textId="77777777" w:rsidR="00EE7089" w:rsidRDefault="00000000">
      <w:pPr>
        <w:pStyle w:val="Bibliography"/>
      </w:pPr>
      <w:bookmarkStart w:id="79" w:name="ref-peters2012development"/>
      <w:bookmarkEnd w:id="78"/>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0552753A" w14:textId="77777777" w:rsidR="00EE7089" w:rsidRDefault="00000000">
      <w:pPr>
        <w:pStyle w:val="Bibliography"/>
      </w:pPr>
      <w:bookmarkStart w:id="80" w:name="ref-petty1986elaboration"/>
      <w:bookmarkEnd w:id="79"/>
      <w:r>
        <w:t xml:space="preserve">Petty, R. E., &amp; Cacioppo, J. T. (1986). The elaboration likelihood model of persuasion. In </w:t>
      </w:r>
      <w:r>
        <w:rPr>
          <w:i/>
          <w:iCs/>
        </w:rPr>
        <w:t>Communication and persuasion</w:t>
      </w:r>
      <w:r>
        <w:t xml:space="preserve"> (pp. 1–24). Springer.</w:t>
      </w:r>
    </w:p>
    <w:p w14:paraId="4767ECE4" w14:textId="77777777" w:rsidR="00EE7089" w:rsidRDefault="00000000">
      <w:pPr>
        <w:pStyle w:val="Bibliography"/>
      </w:pPr>
      <w:bookmarkStart w:id="81" w:name="ref-piksa2022cognitive"/>
      <w:bookmarkEnd w:id="80"/>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78F7B0DB" w14:textId="77777777" w:rsidR="00EE7089" w:rsidRDefault="00000000">
      <w:pPr>
        <w:pStyle w:val="Bibliography"/>
      </w:pPr>
      <w:bookmarkStart w:id="82" w:name="ref-qi2022gender"/>
      <w:bookmarkEnd w:id="81"/>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5148AD14" w14:textId="77777777" w:rsidR="00EE7089" w:rsidRDefault="00000000">
      <w:pPr>
        <w:pStyle w:val="Bibliography"/>
      </w:pPr>
      <w:bookmarkStart w:id="83" w:name="ref-RCoreTeam2022"/>
      <w:bookmarkEnd w:id="82"/>
      <w:r>
        <w:lastRenderedPageBreak/>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14:paraId="6C24CB47" w14:textId="77777777" w:rsidR="00EE7089" w:rsidRDefault="00000000">
      <w:pPr>
        <w:pStyle w:val="Bibliography"/>
      </w:pPr>
      <w:bookmarkStart w:id="84" w:name="ref-rhodes2006evolutionary"/>
      <w:bookmarkEnd w:id="83"/>
      <w:r>
        <w:t xml:space="preserve">Rhodes, G. et al. (2006). The evolutionary psychology of facial beauty. </w:t>
      </w:r>
      <w:r>
        <w:rPr>
          <w:i/>
          <w:iCs/>
        </w:rPr>
        <w:t>Annual Review of Psychology</w:t>
      </w:r>
      <w:r>
        <w:t xml:space="preserve">, </w:t>
      </w:r>
      <w:r>
        <w:rPr>
          <w:i/>
          <w:iCs/>
        </w:rPr>
        <w:t>57</w:t>
      </w:r>
      <w:r>
        <w:t>, 199.</w:t>
      </w:r>
    </w:p>
    <w:p w14:paraId="5A975C07" w14:textId="77777777" w:rsidR="00EE7089" w:rsidRDefault="00000000">
      <w:pPr>
        <w:pStyle w:val="Bibliography"/>
      </w:pPr>
      <w:bookmarkStart w:id="85" w:name="ref-said2022artificial"/>
      <w:bookmarkEnd w:id="84"/>
      <w:r>
        <w:t xml:space="preserve">Said, N., Potinteu, A.-E., Brich, I., Buder, J., Schumm, H., &amp; Huff, M. (2022). </w:t>
      </w:r>
      <w:r>
        <w:rPr>
          <w:i/>
          <w:iCs/>
        </w:rPr>
        <w:t>An artificial intelligence perspective: How knowledge and confidence shape risk and opportunity perception</w:t>
      </w:r>
      <w:r>
        <w:t>.</w:t>
      </w:r>
    </w:p>
    <w:p w14:paraId="7BB24E7B" w14:textId="77777777" w:rsidR="00EE7089" w:rsidRDefault="00000000">
      <w:pPr>
        <w:pStyle w:val="Bibliography"/>
      </w:pPr>
      <w:bookmarkStart w:id="86" w:name="ref-sanchez2005presence"/>
      <w:bookmarkEnd w:id="85"/>
      <w:r w:rsidRPr="004E526A">
        <w:rPr>
          <w:lang w:val="fr-FR"/>
        </w:rPr>
        <w:t xml:space="preserve">Sanchez-Vives, M. V., &amp; Slater, M. (2005). </w:t>
      </w:r>
      <w:r>
        <w:t xml:space="preserve">From presence to consciousness through virtual reality. </w:t>
      </w:r>
      <w:r>
        <w:rPr>
          <w:i/>
          <w:iCs/>
        </w:rPr>
        <w:t>Nature Reviews Neuroscience</w:t>
      </w:r>
      <w:r>
        <w:t xml:space="preserve">, </w:t>
      </w:r>
      <w:r>
        <w:rPr>
          <w:i/>
          <w:iCs/>
        </w:rPr>
        <w:t>6</w:t>
      </w:r>
      <w:r>
        <w:t>(4), 332–339.</w:t>
      </w:r>
    </w:p>
    <w:p w14:paraId="0279D201" w14:textId="77777777" w:rsidR="00EE7089" w:rsidRDefault="00000000">
      <w:pPr>
        <w:pStyle w:val="Bibliography"/>
      </w:pPr>
      <w:bookmarkStart w:id="87" w:name="ref-schepman2020initial"/>
      <w:bookmarkEnd w:id="86"/>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167A13A8" w14:textId="77777777" w:rsidR="00EE7089" w:rsidRDefault="00000000">
      <w:pPr>
        <w:pStyle w:val="Bibliography"/>
      </w:pPr>
      <w:bookmarkStart w:id="88" w:name="ref-sibley2011"/>
      <w:bookmarkEnd w:id="87"/>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6450DCB6" w14:textId="77777777" w:rsidR="00EE7089" w:rsidRDefault="00000000">
      <w:pPr>
        <w:pStyle w:val="Bibliography"/>
      </w:pPr>
      <w:bookmarkStart w:id="89" w:name="ref-sindermann2020short"/>
      <w:bookmarkEnd w:id="88"/>
      <w:r>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0D302A4E" w14:textId="77777777" w:rsidR="00EE7089" w:rsidRDefault="00000000">
      <w:pPr>
        <w:pStyle w:val="Bibliography"/>
      </w:pPr>
      <w:bookmarkStart w:id="90" w:name="ref-skora2022functional"/>
      <w:bookmarkEnd w:id="89"/>
      <w:r>
        <w:t xml:space="preserve">Skora, L., Livermore, J., &amp; Roelofs, K. (2022). The functional role of cardiac activity in perception and action. </w:t>
      </w:r>
      <w:r>
        <w:rPr>
          <w:i/>
          <w:iCs/>
        </w:rPr>
        <w:t>Neuroscience &amp; Biobehavioral Reviews</w:t>
      </w:r>
      <w:r>
        <w:t>, 104655.</w:t>
      </w:r>
    </w:p>
    <w:p w14:paraId="0BD3B34D" w14:textId="77777777" w:rsidR="00EE7089" w:rsidRDefault="00000000">
      <w:pPr>
        <w:pStyle w:val="Bibliography"/>
      </w:pPr>
      <w:bookmarkStart w:id="91" w:name="ref-sobieraj2014beautiful"/>
      <w:bookmarkEnd w:id="90"/>
      <w:r>
        <w:t xml:space="preserve">Sobieraj, S., &amp; Krämer, N. C. (2014). What is beautiful in cyberspace? Communication with attractive avatars. </w:t>
      </w:r>
      <w:r>
        <w:rPr>
          <w:i/>
          <w:iCs/>
        </w:rPr>
        <w:t>International Conference on Social Computing and Social Media</w:t>
      </w:r>
      <w:r>
        <w:t>, 125–136.</w:t>
      </w:r>
    </w:p>
    <w:p w14:paraId="539256F4" w14:textId="77777777" w:rsidR="00EE7089" w:rsidRDefault="00000000">
      <w:pPr>
        <w:pStyle w:val="Bibliography"/>
      </w:pPr>
      <w:bookmarkStart w:id="92" w:name="ref-sommer2013sex"/>
      <w:bookmarkEnd w:id="91"/>
      <w:r>
        <w:lastRenderedPageBreak/>
        <w:t xml:space="preserve">Sommer, W., Hildebrandt, A., Kunina-Habenicht, O., Schacht, A., &amp; Wilhelm, O. (2013). Sex differences in face cognition. </w:t>
      </w:r>
      <w:r>
        <w:rPr>
          <w:i/>
          <w:iCs/>
        </w:rPr>
        <w:t>Acta Psychologica</w:t>
      </w:r>
      <w:r>
        <w:t xml:space="preserve">, </w:t>
      </w:r>
      <w:r>
        <w:rPr>
          <w:i/>
          <w:iCs/>
        </w:rPr>
        <w:t>142</w:t>
      </w:r>
      <w:r>
        <w:t>(1), 62–73.</w:t>
      </w:r>
    </w:p>
    <w:p w14:paraId="301EC182" w14:textId="77777777" w:rsidR="00EE7089" w:rsidRDefault="00000000">
      <w:pPr>
        <w:pStyle w:val="Bibliography"/>
      </w:pPr>
      <w:bookmarkStart w:id="93" w:name="ref-sperduti2016paradox"/>
      <w:bookmarkEnd w:id="92"/>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26F25D2A" w14:textId="77777777" w:rsidR="00EE7089" w:rsidRDefault="00000000">
      <w:pPr>
        <w:pStyle w:val="Bibliography"/>
      </w:pPr>
      <w:bookmarkStart w:id="94" w:name="ref-sperduti2017distinctive"/>
      <w:bookmarkEnd w:id="93"/>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3AECCBEE" w14:textId="77777777" w:rsidR="00EE7089" w:rsidRDefault="00000000">
      <w:pPr>
        <w:pStyle w:val="Bibliography"/>
      </w:pPr>
      <w:bookmarkStart w:id="95" w:name="ref-spielmann2020predictive"/>
      <w:bookmarkEnd w:id="94"/>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295841BA" w14:textId="77777777" w:rsidR="00EE7089" w:rsidRDefault="00000000">
      <w:pPr>
        <w:pStyle w:val="Bibliography"/>
      </w:pPr>
      <w:bookmarkStart w:id="96" w:name="ref-susmann2021persuasion"/>
      <w:bookmarkEnd w:id="95"/>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39DE555C" w14:textId="77777777" w:rsidR="00EE7089" w:rsidRDefault="00000000">
      <w:pPr>
        <w:pStyle w:val="Bibliography"/>
      </w:pPr>
      <w:bookmarkStart w:id="97" w:name="ref-taylor2009neural"/>
      <w:bookmarkEnd w:id="96"/>
      <w:r>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217D8DA1" w14:textId="77777777" w:rsidR="00EE7089" w:rsidRDefault="00000000">
      <w:pPr>
        <w:pStyle w:val="Bibliography"/>
      </w:pPr>
      <w:bookmarkStart w:id="98" w:name="ref-tsikandilakis2019beauty"/>
      <w:bookmarkEnd w:id="97"/>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68AF1FD8" w14:textId="77777777" w:rsidR="00EE7089" w:rsidRDefault="00000000">
      <w:pPr>
        <w:pStyle w:val="Bibliography"/>
      </w:pPr>
      <w:bookmarkStart w:id="99" w:name="ref-tucciarelli2020"/>
      <w:bookmarkEnd w:id="98"/>
      <w:r>
        <w:lastRenderedPageBreak/>
        <w:t xml:space="preserve">Tucciarelli, R., Vehar, N., &amp; Tsakiris, M. (2020). </w:t>
      </w:r>
      <w:r>
        <w:rPr>
          <w:i/>
          <w:iCs/>
        </w:rPr>
        <w:t>On the realness of people who do not exist: the social processing of artificial faces</w:t>
      </w:r>
      <w:r>
        <w:t xml:space="preserve">. </w:t>
      </w:r>
      <w:hyperlink r:id="rId24">
        <w:r>
          <w:rPr>
            <w:rStyle w:val="Hyperlink"/>
          </w:rPr>
          <w:t>https://doi.org/10.31234/osf.io/dnk9x</w:t>
        </w:r>
      </w:hyperlink>
    </w:p>
    <w:p w14:paraId="216590D0" w14:textId="77777777" w:rsidR="00EE7089" w:rsidRDefault="00000000">
      <w:pPr>
        <w:pStyle w:val="Bibliography"/>
      </w:pPr>
      <w:bookmarkStart w:id="100" w:name="ref-turi2022tangled"/>
      <w:bookmarkEnd w:id="99"/>
      <w:r>
        <w:t xml:space="preserve">Turi, A., Rebeleș, M.-R., &amp; Visu-Petra, L. (2022). The tangled webs they weave: A scoping review of deception detection and production in relation to dark triad traits. </w:t>
      </w:r>
      <w:r>
        <w:rPr>
          <w:i/>
          <w:iCs/>
        </w:rPr>
        <w:t>Acta Psychologica</w:t>
      </w:r>
      <w:r>
        <w:t xml:space="preserve">, </w:t>
      </w:r>
      <w:r>
        <w:rPr>
          <w:i/>
          <w:iCs/>
        </w:rPr>
        <w:t>226</w:t>
      </w:r>
      <w:r>
        <w:t>, 103574.</w:t>
      </w:r>
    </w:p>
    <w:p w14:paraId="50715241" w14:textId="77777777" w:rsidR="00EE7089" w:rsidRDefault="00000000">
      <w:pPr>
        <w:pStyle w:val="Bibliography"/>
      </w:pPr>
      <w:bookmarkStart w:id="101" w:name="ref-van2020sex"/>
      <w:bookmarkEnd w:id="100"/>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266D6786" w14:textId="77777777" w:rsidR="00EE7089" w:rsidRDefault="00000000">
      <w:pPr>
        <w:pStyle w:val="Bibliography"/>
      </w:pPr>
      <w:bookmarkStart w:id="102" w:name="ref-viola2023designed"/>
      <w:bookmarkEnd w:id="101"/>
      <w:r>
        <w:t xml:space="preserve">Viola, M., &amp; Voto, C. (2023). Designed to abuse? Deepfakes and the non-consensual diffusion of intimate images. </w:t>
      </w:r>
      <w:r>
        <w:rPr>
          <w:i/>
          <w:iCs/>
        </w:rPr>
        <w:t>Synthese</w:t>
      </w:r>
      <w:r>
        <w:t xml:space="preserve">, </w:t>
      </w:r>
      <w:r>
        <w:rPr>
          <w:i/>
          <w:iCs/>
        </w:rPr>
        <w:t>201</w:t>
      </w:r>
      <w:r>
        <w:t>(1), 1–20.</w:t>
      </w:r>
    </w:p>
    <w:p w14:paraId="4E294656" w14:textId="77777777" w:rsidR="00EE7089" w:rsidRDefault="00000000">
      <w:pPr>
        <w:pStyle w:val="Bibliography"/>
      </w:pPr>
      <w:bookmarkStart w:id="103" w:name="ref-wang2024"/>
      <w:bookmarkEnd w:id="102"/>
      <w:r>
        <w:t xml:space="preserve">Wang, J., &amp; Nishida, S. (2024). Artificiality is perceptually associated with trustworthiness but not attractiveness in AI-synthesized faces. </w:t>
      </w:r>
      <w:r>
        <w:rPr>
          <w:i/>
          <w:iCs/>
        </w:rPr>
        <w:t>人工知能学会全国大会論文集 第 38 回 (2024)</w:t>
      </w:r>
      <w:r>
        <w:t>, 3Xin241–3Xin241.</w:t>
      </w:r>
    </w:p>
    <w:p w14:paraId="207C3619" w14:textId="77777777" w:rsidR="00EE7089" w:rsidRDefault="00000000">
      <w:pPr>
        <w:pStyle w:val="Bibliography"/>
      </w:pPr>
      <w:bookmarkStart w:id="104" w:name="ref-weller2012honest"/>
      <w:bookmarkEnd w:id="103"/>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5834234A" w14:textId="77777777" w:rsidR="00EE7089" w:rsidRDefault="00000000">
      <w:pPr>
        <w:pStyle w:val="Bibliography"/>
      </w:pPr>
      <w:bookmarkStart w:id="105" w:name="ref-wickham2019"/>
      <w:bookmarkEnd w:id="104"/>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5">
        <w:r>
          <w:rPr>
            <w:rStyle w:val="Hyperlink"/>
          </w:rPr>
          <w:t>https://doi.org/10.21105/joss.01686</w:t>
        </w:r>
      </w:hyperlink>
    </w:p>
    <w:p w14:paraId="633AAF4A" w14:textId="77777777" w:rsidR="00EE7089" w:rsidRDefault="00000000">
      <w:pPr>
        <w:pStyle w:val="Bibliography"/>
      </w:pPr>
      <w:bookmarkStart w:id="106" w:name="ref-willis2006first"/>
      <w:bookmarkEnd w:id="105"/>
      <w:r>
        <w:t xml:space="preserve">Willis, J., &amp; Todorov, A. (2006). First impressions: Making up your mind after a 100-ms exposure to a face. </w:t>
      </w:r>
      <w:r>
        <w:rPr>
          <w:i/>
          <w:iCs/>
        </w:rPr>
        <w:t>Psychological Science</w:t>
      </w:r>
      <w:r>
        <w:t xml:space="preserve">, </w:t>
      </w:r>
      <w:r>
        <w:rPr>
          <w:i/>
          <w:iCs/>
        </w:rPr>
        <w:t>17</w:t>
      </w:r>
      <w:r>
        <w:t>(7), 592–598.</w:t>
      </w:r>
      <w:bookmarkEnd w:id="2"/>
      <w:bookmarkEnd w:id="8"/>
      <w:bookmarkEnd w:id="10"/>
      <w:bookmarkEnd w:id="106"/>
    </w:p>
    <w:sectPr w:rsidR="00EE708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09468" w14:textId="77777777" w:rsidR="00816E51" w:rsidRDefault="00816E51">
      <w:pPr>
        <w:spacing w:line="240" w:lineRule="auto"/>
      </w:pPr>
      <w:r>
        <w:separator/>
      </w:r>
    </w:p>
  </w:endnote>
  <w:endnote w:type="continuationSeparator" w:id="0">
    <w:p w14:paraId="4FCF8171" w14:textId="77777777" w:rsidR="00816E51" w:rsidRDefault="00816E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56B86" w14:textId="77777777" w:rsidR="00816E51" w:rsidRDefault="00816E51">
      <w:r>
        <w:separator/>
      </w:r>
    </w:p>
  </w:footnote>
  <w:footnote w:type="continuationSeparator" w:id="0">
    <w:p w14:paraId="60158E20" w14:textId="77777777" w:rsidR="00816E51" w:rsidRDefault="00816E51">
      <w:r>
        <w:continuationSeparator/>
      </w:r>
    </w:p>
  </w:footnote>
  <w:footnote w:id="1">
    <w:p w14:paraId="0E73A36F" w14:textId="41EB5954" w:rsidR="00FA2509" w:rsidRPr="00FA2509" w:rsidRDefault="00FA2509">
      <w:pPr>
        <w:pStyle w:val="FootnoteText"/>
        <w:rPr>
          <w:lang w:val="en-GB"/>
        </w:rPr>
      </w:pPr>
      <w:r>
        <w:rPr>
          <w:rStyle w:val="FootnoteReference"/>
        </w:rPr>
        <w:footnoteRef/>
      </w:r>
      <w:r>
        <w:t xml:space="preserve"> </w:t>
      </w:r>
      <w:r w:rsidRPr="00FA2509">
        <w:t xml:space="preserve">This approach diverges from the preregistration in several </w:t>
      </w:r>
      <w:proofErr w:type="gramStart"/>
      <w:r w:rsidRPr="00FA2509">
        <w:t>key ways</w:t>
      </w:r>
      <w:proofErr w:type="gramEnd"/>
      <w:r w:rsidRPr="00FA2509">
        <w:t>.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138F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336973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7089"/>
    <w:rsid w:val="004E526A"/>
    <w:rsid w:val="00560C77"/>
    <w:rsid w:val="00816E51"/>
    <w:rsid w:val="00EE7089"/>
    <w:rsid w:val="00F408D5"/>
    <w:rsid w:val="00FA25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8C988"/>
  <w15:docId w15:val="{563BF44D-E959-4103-B6C5-D9B5EE7D4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4E5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1105/joss.02445" TargetMode="External"/><Relationship Id="rId18" Type="http://schemas.openxmlformats.org/officeDocument/2006/relationships/hyperlink" Target="https://doi.org/10.21105/joss.02306"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07/978-3-030-35746-7_3" TargetMode="External"/><Relationship Id="rId7" Type="http://schemas.openxmlformats.org/officeDocument/2006/relationships/endnotes" Target="endnotes.xml"/><Relationship Id="rId12" Type="http://schemas.openxmlformats.org/officeDocument/2006/relationships/hyperlink" Target="https://www.frontiersin.org/articles/10.3389/fpsyg.2017.01684" TargetMode="External"/><Relationship Id="rId17" Type="http://schemas.openxmlformats.org/officeDocument/2006/relationships/hyperlink" Target="https://doi.org/10.21105/joss.01541" TargetMode="External"/><Relationship Id="rId25" Type="http://schemas.openxmlformats.org/officeDocument/2006/relationships/hyperlink" Target="https://doi.org/10.21105/joss.01686" TargetMode="External"/><Relationship Id="rId2" Type="http://schemas.openxmlformats.org/officeDocument/2006/relationships/numbering" Target="numbering.xml"/><Relationship Id="rId16" Type="http://schemas.openxmlformats.org/officeDocument/2006/relationships/hyperlink" Target="https://dominiquemakowski.github.io/post/2023-04-11-affectivereality/" TargetMode="External"/><Relationship Id="rId20" Type="http://schemas.openxmlformats.org/officeDocument/2006/relationships/hyperlink" Target="https://doi.org/10.1073/pnas.21204811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hb.2017.08.045" TargetMode="External"/><Relationship Id="rId24" Type="http://schemas.openxmlformats.org/officeDocument/2006/relationships/hyperlink" Target="https://doi.org/10.31234/osf.io/dnk9x" TargetMode="External"/><Relationship Id="rId5" Type="http://schemas.openxmlformats.org/officeDocument/2006/relationships/webSettings" Target="webSettings.xml"/><Relationship Id="rId15" Type="http://schemas.openxmlformats.org/officeDocument/2006/relationships/hyperlink" Target="https://doi.org/10.21105/joss.01412" TargetMode="External"/><Relationship Id="rId23"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hyperlink" Target="https://doi.org/10.1016/j.visres.2022.108079" TargetMode="External"/><Relationship Id="rId4" Type="http://schemas.openxmlformats.org/officeDocument/2006/relationships/settings" Target="settings.xml"/><Relationship Id="rId9" Type="http://schemas.openxmlformats.org/officeDocument/2006/relationships/hyperlink" Target="https://github.com/RealityBending/FakeFace" TargetMode="External"/><Relationship Id="rId14" Type="http://schemas.openxmlformats.org/officeDocument/2006/relationships/hyperlink" Target="https://doi.org/10.21105/joss.03139" TargetMode="External"/><Relationship Id="rId22" Type="http://schemas.openxmlformats.org/officeDocument/2006/relationships/hyperlink" Target="https://doi.org/10.3758/s13428-021-01694-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A984F-1C0B-4AB5-8DBC-74FCA4B88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9</Pages>
  <Words>9579</Words>
  <Characters>54602</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Dominique Makowski</cp:lastModifiedBy>
  <cp:revision>4</cp:revision>
  <dcterms:created xsi:type="dcterms:W3CDTF">2024-12-06T14:03:00Z</dcterms:created>
  <dcterms:modified xsi:type="dcterms:W3CDTF">2024-12-10T13:0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